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0AA9" w:rsidRPr="00F80AA9" w:rsidRDefault="00F80AA9">
      <w:pPr>
        <w:rPr>
          <w:sz w:val="32"/>
          <w:szCs w:val="32"/>
        </w:rPr>
      </w:pPr>
      <w:r>
        <w:rPr>
          <w:noProof/>
        </w:rPr>
        <w:drawing>
          <wp:inline distT="0" distB="0" distL="0" distR="0">
            <wp:extent cx="1016000" cy="1016000"/>
            <wp:effectExtent l="19050" t="0" r="0" b="0"/>
            <wp:docPr id="1" name="Picture 0" descr="ET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TA LOGO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600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F80AA9">
        <w:rPr>
          <w:sz w:val="36"/>
          <w:szCs w:val="36"/>
        </w:rPr>
        <w:t>Eola</w:t>
      </w:r>
      <w:proofErr w:type="spellEnd"/>
      <w:r w:rsidRPr="00F80AA9">
        <w:rPr>
          <w:sz w:val="36"/>
          <w:szCs w:val="36"/>
        </w:rPr>
        <w:t xml:space="preserve"> Tennis Academy Fall 2016 Transition Programs</w:t>
      </w:r>
    </w:p>
    <w:p w:rsidR="00F80AA9" w:rsidRDefault="00F80AA9"/>
    <w:p w:rsidR="004C6C7D" w:rsidRDefault="0008552D">
      <w:r>
        <w:t xml:space="preserve">We anticipate </w:t>
      </w:r>
      <w:proofErr w:type="spellStart"/>
      <w:r w:rsidR="0038482A">
        <w:t>Eola</w:t>
      </w:r>
      <w:proofErr w:type="spellEnd"/>
      <w:r w:rsidR="0038482A">
        <w:t xml:space="preserve"> Tennis Building to be completed in January 2017 due to delay in construction. We thank you for your patience during this time of transition. We have made arrangements for 3 different locations  during this transition period since we have players in different areas. Please make your selections and I will try to accommodate your choices as best that I can depending on space availabilit</w:t>
      </w:r>
      <w:r w:rsidR="006E5B79">
        <w:t xml:space="preserve">y as well as appropriate level. </w:t>
      </w:r>
      <w:r w:rsidR="00572A24">
        <w:t xml:space="preserve"> </w:t>
      </w:r>
      <w:r w:rsidR="004C6C7D" w:rsidRPr="006E5B79">
        <w:rPr>
          <w:b/>
        </w:rPr>
        <w:t xml:space="preserve">*** </w:t>
      </w:r>
      <w:r w:rsidR="006E5B79">
        <w:rPr>
          <w:b/>
        </w:rPr>
        <w:t xml:space="preserve">Limited Space. </w:t>
      </w:r>
      <w:r w:rsidR="004C6C7D" w:rsidRPr="006E5B79">
        <w:rPr>
          <w:b/>
        </w:rPr>
        <w:t xml:space="preserve">Please return ASAP to secure </w:t>
      </w:r>
      <w:r w:rsidR="006E5B79">
        <w:rPr>
          <w:b/>
        </w:rPr>
        <w:t>your spots for the Fall</w:t>
      </w:r>
      <w:r w:rsidR="0069791F" w:rsidRPr="006E5B79">
        <w:rPr>
          <w:b/>
        </w:rPr>
        <w:t>***</w:t>
      </w:r>
    </w:p>
    <w:p w:rsidR="00572A24" w:rsidRDefault="00572A24"/>
    <w:p w:rsidR="00812C7F" w:rsidRDefault="004C6C7D">
      <w:pPr>
        <w:rPr>
          <w:sz w:val="32"/>
          <w:szCs w:val="32"/>
        </w:rPr>
      </w:pPr>
      <w:r w:rsidRPr="004C6C7D">
        <w:rPr>
          <w:sz w:val="32"/>
          <w:szCs w:val="32"/>
        </w:rPr>
        <w:t>Name of Player:__________________________________</w:t>
      </w:r>
      <w:r>
        <w:rPr>
          <w:sz w:val="32"/>
          <w:szCs w:val="32"/>
        </w:rPr>
        <w:t>___________</w:t>
      </w:r>
    </w:p>
    <w:p w:rsidR="00572A24" w:rsidRPr="004C6C7D" w:rsidRDefault="00572A24">
      <w:pPr>
        <w:rPr>
          <w:sz w:val="32"/>
          <w:szCs w:val="32"/>
        </w:rPr>
      </w:pPr>
    </w:p>
    <w:p w:rsidR="0008552D" w:rsidRDefault="00092573" w:rsidP="0008552D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type id="_x0000_t109" coordsize="21600,21600" o:spt="109" path="m,l,21600r21600,l21600,xe">
            <v:stroke joinstyle="miter"/>
            <v:path gradientshapeok="t" o:connecttype="rect"/>
          </v:shapetype>
          <v:shape id="_x0000_s1032" type="#_x0000_t109" style="position:absolute;margin-left:-39.65pt;margin-top:1.3pt;width:26.45pt;height:23.75pt;z-index:251667456"/>
        </w:pict>
      </w:r>
      <w:r w:rsidR="0008552D">
        <w:rPr>
          <w:b/>
          <w:sz w:val="28"/>
          <w:szCs w:val="28"/>
        </w:rPr>
        <w:t>Session: ETA HANOVER PARK CENTER COURT FALL 2016</w:t>
      </w:r>
    </w:p>
    <w:p w:rsidR="0008552D" w:rsidRDefault="0008552D" w:rsidP="0008552D">
      <w:r>
        <w:t>Location:  Hanover Park Center Courts</w:t>
      </w:r>
    </w:p>
    <w:p w:rsidR="0008552D" w:rsidRDefault="0008552D" w:rsidP="0008552D">
      <w:r>
        <w:t>Membership: Pay to Hanover Park</w:t>
      </w:r>
    </w:p>
    <w:p w:rsidR="0008552D" w:rsidRDefault="0008552D" w:rsidP="0008552D">
      <w:r>
        <w:t xml:space="preserve">Cost: </w:t>
      </w:r>
      <w:r w:rsidR="005C6BBC">
        <w:t xml:space="preserve"> $480 to be paid</w:t>
      </w:r>
      <w:r>
        <w:t xml:space="preserve"> to Hanover Park</w:t>
      </w:r>
    </w:p>
    <w:p w:rsidR="0008552D" w:rsidRDefault="0008552D" w:rsidP="0008552D">
      <w:r>
        <w:t>Dates:   S</w:t>
      </w:r>
      <w:r w:rsidR="00EB34E1">
        <w:t xml:space="preserve">UNDAYS  3:30-6:00 pm  </w:t>
      </w:r>
      <w:r w:rsidR="007B18A8">
        <w:t xml:space="preserve">   </w:t>
      </w:r>
      <w:r w:rsidR="00EB34E1">
        <w:t>(</w:t>
      </w:r>
      <w:r w:rsidR="007B18A8">
        <w:t xml:space="preserve">Session #1:  </w:t>
      </w:r>
      <w:r w:rsidR="00EB34E1">
        <w:t>8/28</w:t>
      </w:r>
      <w:r w:rsidR="005C6BBC">
        <w:t>/16</w:t>
      </w:r>
      <w:r w:rsidR="00EB34E1">
        <w:t>-10/30/16)</w:t>
      </w:r>
      <w:r w:rsidR="005C6BBC">
        <w:t xml:space="preserve"> and (</w:t>
      </w:r>
      <w:r w:rsidR="007B18A8">
        <w:t xml:space="preserve">Session #2:  </w:t>
      </w:r>
      <w:r w:rsidR="005C6BBC">
        <w:t>11/3/16-1/22/17)</w:t>
      </w:r>
    </w:p>
    <w:p w:rsidR="0008552D" w:rsidRDefault="0008552D" w:rsidP="0008552D">
      <w:r>
        <w:tab/>
      </w:r>
      <w:r w:rsidR="00EB34E1">
        <w:t xml:space="preserve">MONDAYS 6:30-9:00 pm </w:t>
      </w:r>
      <w:r w:rsidR="007B18A8">
        <w:t xml:space="preserve">   </w:t>
      </w:r>
      <w:r w:rsidR="00EB34E1">
        <w:t>(</w:t>
      </w:r>
      <w:r w:rsidR="007B18A8">
        <w:t xml:space="preserve">Session #1:  </w:t>
      </w:r>
      <w:r w:rsidR="00EB34E1">
        <w:t>8/29/16-10/31/16)</w:t>
      </w:r>
      <w:r w:rsidR="005C6BBC">
        <w:t xml:space="preserve"> and (</w:t>
      </w:r>
      <w:r w:rsidR="007B18A8">
        <w:t xml:space="preserve">Session #2:  </w:t>
      </w:r>
      <w:r w:rsidR="005C6BBC">
        <w:t>11/7/16 -1/16/17)</w:t>
      </w:r>
    </w:p>
    <w:p w:rsidR="0008552D" w:rsidRDefault="0008552D" w:rsidP="0008552D">
      <w:r>
        <w:tab/>
        <w:t>W</w:t>
      </w:r>
      <w:r w:rsidR="00EB34E1">
        <w:t xml:space="preserve">EDNESDAYS 6:30-9:00 </w:t>
      </w:r>
      <w:r w:rsidR="007B18A8">
        <w:t xml:space="preserve">    </w:t>
      </w:r>
      <w:r w:rsidR="00EB34E1">
        <w:t>(</w:t>
      </w:r>
      <w:r w:rsidR="007B18A8">
        <w:t xml:space="preserve">Session #1:  </w:t>
      </w:r>
      <w:r w:rsidR="00EB34E1">
        <w:t>8</w:t>
      </w:r>
      <w:r w:rsidR="005C6BBC">
        <w:t>/31/16- 10/26/16) and (</w:t>
      </w:r>
      <w:r w:rsidR="007B18A8">
        <w:t xml:space="preserve">Session #2:  </w:t>
      </w:r>
      <w:r w:rsidR="005C6BBC">
        <w:t>11/9/16 - 1/18/17)</w:t>
      </w:r>
    </w:p>
    <w:p w:rsidR="00812C7F" w:rsidRDefault="005C6BBC">
      <w:r>
        <w:tab/>
        <w:t xml:space="preserve">THURSDAYS </w:t>
      </w:r>
      <w:r w:rsidR="007B18A8">
        <w:t xml:space="preserve">  </w:t>
      </w:r>
      <w:r>
        <w:t>6:30-9:00</w:t>
      </w:r>
      <w:r w:rsidR="007B18A8">
        <w:t xml:space="preserve">       </w:t>
      </w:r>
      <w:r>
        <w:t>(</w:t>
      </w:r>
      <w:r w:rsidR="007B18A8">
        <w:t xml:space="preserve">Session #1:  </w:t>
      </w:r>
      <w:r>
        <w:t>8/25/16-10/27/16) and (</w:t>
      </w:r>
      <w:r w:rsidR="007B18A8">
        <w:t xml:space="preserve">Session #2:  </w:t>
      </w:r>
      <w:r>
        <w:t>11/3/16 -1/19/17)</w:t>
      </w:r>
    </w:p>
    <w:p w:rsidR="00812C7F" w:rsidRDefault="00812C7F"/>
    <w:p w:rsidR="00BD3B46" w:rsidRPr="00126B34" w:rsidRDefault="00092573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_x0000_s1026" type="#_x0000_t109" style="position:absolute;margin-left:-39.65pt;margin-top:1.3pt;width:26.45pt;height:23.75pt;z-index:251658240"/>
        </w:pict>
      </w:r>
      <w:r w:rsidR="00BD3B46" w:rsidRPr="00126B34">
        <w:rPr>
          <w:b/>
          <w:sz w:val="28"/>
          <w:szCs w:val="28"/>
        </w:rPr>
        <w:t>Session: ETA BPD FALL TUESDAY</w:t>
      </w:r>
      <w:r w:rsidR="002676AF">
        <w:rPr>
          <w:b/>
          <w:sz w:val="28"/>
          <w:szCs w:val="28"/>
        </w:rPr>
        <w:t xml:space="preserve"> (2 MONDAYS)</w:t>
      </w:r>
    </w:p>
    <w:p w:rsidR="00FF3E11" w:rsidRDefault="00BD3B46">
      <w:r>
        <w:t>Location:  Butterfield Park District</w:t>
      </w:r>
      <w:r w:rsidR="00F80AA9">
        <w:t xml:space="preserve"> (Outdoors)</w:t>
      </w:r>
    </w:p>
    <w:p w:rsidR="00FF3E11" w:rsidRDefault="00BD3B46">
      <w:r>
        <w:t>Cost</w:t>
      </w:r>
      <w:r w:rsidR="00F80AA9">
        <w:t xml:space="preserve"> for 8  sessions </w:t>
      </w:r>
      <w:r>
        <w:t xml:space="preserve">: </w:t>
      </w:r>
      <w:r w:rsidR="00675DC3">
        <w:t>$233</w:t>
      </w:r>
    </w:p>
    <w:p w:rsidR="002676AF" w:rsidRDefault="00BD3B46">
      <w:r>
        <w:t xml:space="preserve">Membership Cost:  None </w:t>
      </w:r>
    </w:p>
    <w:p w:rsidR="00FF3E11" w:rsidRDefault="00FF3E11">
      <w:r>
        <w:lastRenderedPageBreak/>
        <w:t>Make Up:  Only one Make up will be  available on 10/18/2016</w:t>
      </w:r>
      <w:r w:rsidR="00E70259">
        <w:t xml:space="preserve"> if any cancellations due to rain.</w:t>
      </w:r>
    </w:p>
    <w:p w:rsidR="00BD3B46" w:rsidRDefault="00BD3B46">
      <w:r>
        <w:t xml:space="preserve">Dates:  </w:t>
      </w:r>
      <w:r>
        <w:tab/>
        <w:t>8/23/16  Tues  4-6:30 pm</w:t>
      </w:r>
    </w:p>
    <w:p w:rsidR="00BD3B46" w:rsidRDefault="002676AF">
      <w:r>
        <w:tab/>
        <w:t>8/29/16  Mon  4-5</w:t>
      </w:r>
      <w:r w:rsidR="00BD3B46">
        <w:t>:30  pm</w:t>
      </w:r>
      <w:r>
        <w:t xml:space="preserve"> (please note class is 1 hour shorter)</w:t>
      </w:r>
    </w:p>
    <w:p w:rsidR="00BD3B46" w:rsidRDefault="002676AF">
      <w:r>
        <w:tab/>
        <w:t>9/5/16  Tues  4-5</w:t>
      </w:r>
      <w:r w:rsidR="00BD3B46">
        <w:t>:30 pm</w:t>
      </w:r>
      <w:r>
        <w:t xml:space="preserve"> (please note class is 1 hour shorter)</w:t>
      </w:r>
    </w:p>
    <w:p w:rsidR="00BD3B46" w:rsidRDefault="00BD3B46">
      <w:r>
        <w:tab/>
        <w:t>9/13/16 Tues  4-6:30 pm</w:t>
      </w:r>
    </w:p>
    <w:p w:rsidR="00BD3B46" w:rsidRDefault="00BD3B46">
      <w:r>
        <w:tab/>
        <w:t>9/20/16  Tues  4-6:30  pm</w:t>
      </w:r>
    </w:p>
    <w:p w:rsidR="00BD3B46" w:rsidRDefault="00BD3B46">
      <w:r>
        <w:tab/>
        <w:t>9/27/16  Tues  4-6:30 pm</w:t>
      </w:r>
    </w:p>
    <w:p w:rsidR="00BD3B46" w:rsidRDefault="00BD3B46">
      <w:r>
        <w:tab/>
        <w:t>10/4/16  Tues  4-6:30 pm</w:t>
      </w:r>
    </w:p>
    <w:p w:rsidR="00BD3B46" w:rsidRDefault="00BD3B46">
      <w:r>
        <w:tab/>
      </w:r>
    </w:p>
    <w:p w:rsidR="00BD3B46" w:rsidRDefault="00092573">
      <w:r w:rsidRPr="00092573">
        <w:rPr>
          <w:b/>
          <w:noProof/>
          <w:sz w:val="28"/>
          <w:szCs w:val="28"/>
        </w:rPr>
        <w:pict>
          <v:shape id="_x0000_s1027" type="#_x0000_t109" style="position:absolute;margin-left:-39.65pt;margin-top:24.4pt;width:26.45pt;height:23.75pt;z-index:251659264"/>
        </w:pict>
      </w:r>
    </w:p>
    <w:p w:rsidR="00BD3B46" w:rsidRPr="00126B34" w:rsidRDefault="00BD3B46" w:rsidP="00BD3B46">
      <w:pPr>
        <w:rPr>
          <w:b/>
          <w:sz w:val="28"/>
          <w:szCs w:val="28"/>
        </w:rPr>
      </w:pPr>
      <w:r w:rsidRPr="00126B34">
        <w:rPr>
          <w:b/>
          <w:sz w:val="28"/>
          <w:szCs w:val="28"/>
        </w:rPr>
        <w:t>Session: ETA BPD FALL SUNDAY</w:t>
      </w:r>
    </w:p>
    <w:p w:rsidR="00FF3E11" w:rsidRDefault="00BD3B46" w:rsidP="00BD3B46">
      <w:r>
        <w:t>Location:  Butterfield Park District</w:t>
      </w:r>
      <w:r w:rsidR="00FF3E11">
        <w:t xml:space="preserve"> (BPD)</w:t>
      </w:r>
      <w:r w:rsidR="00F80AA9">
        <w:t xml:space="preserve"> Outdoors</w:t>
      </w:r>
    </w:p>
    <w:p w:rsidR="00BD3B46" w:rsidRDefault="00BD3B46" w:rsidP="00BD3B46">
      <w:r>
        <w:t>Cost</w:t>
      </w:r>
      <w:r w:rsidR="00F80AA9">
        <w:t xml:space="preserve"> for 8 sessions</w:t>
      </w:r>
      <w:r>
        <w:t xml:space="preserve">: </w:t>
      </w:r>
      <w:r w:rsidR="002676AF">
        <w:t>$300</w:t>
      </w:r>
    </w:p>
    <w:p w:rsidR="00BD3B46" w:rsidRDefault="00BD3B46" w:rsidP="00BD3B46">
      <w:r>
        <w:t>Membership Cost:  None</w:t>
      </w:r>
      <w:r w:rsidR="0069791F">
        <w:t xml:space="preserve"> </w:t>
      </w:r>
    </w:p>
    <w:p w:rsidR="00FF3E11" w:rsidRDefault="00FF3E11" w:rsidP="00BD3B46">
      <w:r>
        <w:t>Make Up:  Only one Make Up will be available on 10/23/16</w:t>
      </w:r>
      <w:r w:rsidR="00E70259">
        <w:t xml:space="preserve"> if any cancellations due to rain.</w:t>
      </w:r>
    </w:p>
    <w:p w:rsidR="00BD3B46" w:rsidRDefault="00BD3B46" w:rsidP="00FF3E11">
      <w:r>
        <w:t xml:space="preserve">Dates:  </w:t>
      </w:r>
      <w:r w:rsidR="00FF3E11">
        <w:tab/>
        <w:t>8/21/16  Sun 12-2:30 pm</w:t>
      </w:r>
    </w:p>
    <w:p w:rsidR="00FF3E11" w:rsidRDefault="00FF3E11" w:rsidP="00FF3E11">
      <w:r>
        <w:tab/>
        <w:t>8/28/16  Sun 12-2:30 pm</w:t>
      </w:r>
    </w:p>
    <w:p w:rsidR="00FF3E11" w:rsidRDefault="00FF3E11" w:rsidP="00FF3E11">
      <w:r>
        <w:tab/>
        <w:t>9/11/16 Sun 12-2:30 pm</w:t>
      </w:r>
    </w:p>
    <w:p w:rsidR="00FF3E11" w:rsidRDefault="00FF3E11" w:rsidP="00FF3E11">
      <w:r>
        <w:tab/>
        <w:t>9/18/16  Sun 12-2:30 pm</w:t>
      </w:r>
    </w:p>
    <w:p w:rsidR="00FF3E11" w:rsidRDefault="00FF3E11" w:rsidP="00FF3E11">
      <w:r>
        <w:tab/>
        <w:t>9/25/16  Sun 12-2:30 pm</w:t>
      </w:r>
    </w:p>
    <w:p w:rsidR="00FF3E11" w:rsidRDefault="00FF3E11" w:rsidP="00FF3E11">
      <w:r>
        <w:tab/>
        <w:t>10/2/16  Sun 12-2:30 pm</w:t>
      </w:r>
    </w:p>
    <w:p w:rsidR="00FF3E11" w:rsidRDefault="00FF3E11" w:rsidP="00FF3E11">
      <w:r>
        <w:tab/>
        <w:t>10/9/16  Sun 12-2:30 pm</w:t>
      </w:r>
    </w:p>
    <w:p w:rsidR="00FF3E11" w:rsidRDefault="00FF3E11" w:rsidP="00FF3E11">
      <w:r>
        <w:tab/>
        <w:t>10/16/16  Sun 12-2:30 pm</w:t>
      </w:r>
    </w:p>
    <w:p w:rsidR="004C6C7D" w:rsidRDefault="004C6C7D" w:rsidP="004C6C7D">
      <w:pPr>
        <w:rPr>
          <w:b/>
          <w:sz w:val="28"/>
          <w:szCs w:val="28"/>
        </w:rPr>
      </w:pPr>
    </w:p>
    <w:p w:rsidR="00812C7F" w:rsidRDefault="00812C7F" w:rsidP="004C6C7D">
      <w:pPr>
        <w:rPr>
          <w:b/>
          <w:sz w:val="28"/>
          <w:szCs w:val="28"/>
        </w:rPr>
      </w:pPr>
    </w:p>
    <w:p w:rsidR="004C6C7D" w:rsidRPr="00126B34" w:rsidRDefault="00092573" w:rsidP="004C6C7D">
      <w:pPr>
        <w:rPr>
          <w:b/>
          <w:sz w:val="28"/>
          <w:szCs w:val="28"/>
        </w:rPr>
      </w:pPr>
      <w:r w:rsidRPr="00092573">
        <w:rPr>
          <w:noProof/>
        </w:rPr>
        <w:lastRenderedPageBreak/>
        <w:pict>
          <v:shape id="_x0000_s1033" type="#_x0000_t109" style="position:absolute;margin-left:-41.45pt;margin-top:.1pt;width:26.45pt;height:23.75pt;z-index:251668480"/>
        </w:pict>
      </w:r>
      <w:r w:rsidR="004C6C7D">
        <w:rPr>
          <w:b/>
          <w:sz w:val="28"/>
          <w:szCs w:val="28"/>
        </w:rPr>
        <w:t>Session: ETA BPD FALL THURSDAY</w:t>
      </w:r>
    </w:p>
    <w:p w:rsidR="004C6C7D" w:rsidRDefault="004C6C7D" w:rsidP="004C6C7D">
      <w:r>
        <w:t>Location:  Butterfield Park District (BPD) Outdoors</w:t>
      </w:r>
    </w:p>
    <w:p w:rsidR="004C6C7D" w:rsidRDefault="004C6C7D" w:rsidP="004C6C7D">
      <w:r>
        <w:t>Cost for 7 sessions:  $210</w:t>
      </w:r>
    </w:p>
    <w:p w:rsidR="004C6C7D" w:rsidRDefault="004C6C7D" w:rsidP="004C6C7D">
      <w:r>
        <w:t>Membership Cost:  None</w:t>
      </w:r>
      <w:r w:rsidR="0069791F">
        <w:t xml:space="preserve"> </w:t>
      </w:r>
    </w:p>
    <w:p w:rsidR="004C6C7D" w:rsidRDefault="004C6C7D" w:rsidP="004C6C7D">
      <w:r>
        <w:t>Make Up:  Only one Make Up will be available on 10/23/16 if any cancellations due to rain.</w:t>
      </w:r>
    </w:p>
    <w:p w:rsidR="004C6C7D" w:rsidRDefault="004C6C7D" w:rsidP="004C6C7D">
      <w:r>
        <w:t xml:space="preserve">Dates:  </w:t>
      </w:r>
      <w:r>
        <w:tab/>
        <w:t xml:space="preserve">8/18/16  </w:t>
      </w:r>
      <w:proofErr w:type="spellStart"/>
      <w:r>
        <w:t>Thur</w:t>
      </w:r>
      <w:proofErr w:type="spellEnd"/>
      <w:r>
        <w:t xml:space="preserve">  3:50-5:50 pm</w:t>
      </w:r>
    </w:p>
    <w:p w:rsidR="004C6C7D" w:rsidRDefault="004C6C7D" w:rsidP="004C6C7D">
      <w:r>
        <w:tab/>
        <w:t xml:space="preserve">8/25/16  </w:t>
      </w:r>
      <w:proofErr w:type="spellStart"/>
      <w:r>
        <w:t>Thur</w:t>
      </w:r>
      <w:proofErr w:type="spellEnd"/>
      <w:r>
        <w:t xml:space="preserve"> 3:50-5:50 pm</w:t>
      </w:r>
    </w:p>
    <w:p w:rsidR="004C6C7D" w:rsidRDefault="004C6C7D" w:rsidP="004C6C7D">
      <w:r>
        <w:tab/>
        <w:t xml:space="preserve">9/1/16   </w:t>
      </w:r>
      <w:proofErr w:type="spellStart"/>
      <w:r>
        <w:t>Thur</w:t>
      </w:r>
      <w:proofErr w:type="spellEnd"/>
      <w:r>
        <w:t xml:space="preserve">  3:50-5:50 pm</w:t>
      </w:r>
    </w:p>
    <w:p w:rsidR="004C6C7D" w:rsidRDefault="004C6C7D" w:rsidP="004C6C7D">
      <w:r>
        <w:tab/>
        <w:t xml:space="preserve">9/8/16  </w:t>
      </w:r>
      <w:proofErr w:type="spellStart"/>
      <w:r>
        <w:t>Thur</w:t>
      </w:r>
      <w:proofErr w:type="spellEnd"/>
      <w:r>
        <w:t xml:space="preserve">  3:50-5:50 pm</w:t>
      </w:r>
    </w:p>
    <w:p w:rsidR="004C6C7D" w:rsidRDefault="004C6C7D" w:rsidP="004C6C7D">
      <w:r>
        <w:tab/>
        <w:t xml:space="preserve">9/15/16  </w:t>
      </w:r>
      <w:proofErr w:type="spellStart"/>
      <w:r>
        <w:t>Thur</w:t>
      </w:r>
      <w:proofErr w:type="spellEnd"/>
      <w:r>
        <w:t xml:space="preserve">  3:50-5:50 pm</w:t>
      </w:r>
    </w:p>
    <w:p w:rsidR="004C6C7D" w:rsidRDefault="004C6C7D" w:rsidP="004C6C7D">
      <w:r>
        <w:tab/>
        <w:t xml:space="preserve">9/22/16 </w:t>
      </w:r>
      <w:proofErr w:type="spellStart"/>
      <w:r>
        <w:t>Thur</w:t>
      </w:r>
      <w:proofErr w:type="spellEnd"/>
      <w:r>
        <w:t xml:space="preserve">  3:50-5:50 pm</w:t>
      </w:r>
    </w:p>
    <w:p w:rsidR="004C6C7D" w:rsidRDefault="004C6C7D" w:rsidP="004C6C7D">
      <w:r>
        <w:tab/>
        <w:t xml:space="preserve">9/29/16  </w:t>
      </w:r>
      <w:proofErr w:type="spellStart"/>
      <w:r>
        <w:t>Thur</w:t>
      </w:r>
      <w:proofErr w:type="spellEnd"/>
      <w:r>
        <w:t xml:space="preserve">  3:50-5:50 pm</w:t>
      </w:r>
    </w:p>
    <w:p w:rsidR="004C6C7D" w:rsidRDefault="004C6C7D" w:rsidP="004C6C7D">
      <w:r>
        <w:tab/>
      </w:r>
    </w:p>
    <w:p w:rsidR="00FF3E11" w:rsidRDefault="00FF3E11" w:rsidP="00FF3E11"/>
    <w:p w:rsidR="00E70259" w:rsidRPr="00126B34" w:rsidRDefault="00092573" w:rsidP="00FF3E11">
      <w:pPr>
        <w:rPr>
          <w:b/>
          <w:sz w:val="28"/>
          <w:szCs w:val="28"/>
        </w:rPr>
      </w:pPr>
      <w:r w:rsidRPr="00092573">
        <w:rPr>
          <w:noProof/>
        </w:rPr>
        <w:pict>
          <v:shape id="_x0000_s1028" type="#_x0000_t109" style="position:absolute;margin-left:-41.45pt;margin-top:-1.8pt;width:26.45pt;height:23.75pt;z-index:251660288"/>
        </w:pict>
      </w:r>
      <w:r w:rsidR="00FF3E11" w:rsidRPr="00126B34">
        <w:rPr>
          <w:b/>
          <w:sz w:val="28"/>
          <w:szCs w:val="28"/>
        </w:rPr>
        <w:t>Session:  ET</w:t>
      </w:r>
      <w:r w:rsidR="00E70259" w:rsidRPr="00126B34">
        <w:rPr>
          <w:b/>
          <w:sz w:val="28"/>
          <w:szCs w:val="28"/>
        </w:rPr>
        <w:t>A DUPAGE COUNTY FAIRGROUND THURSDAY</w:t>
      </w:r>
      <w:r w:rsidR="00F80AA9" w:rsidRPr="00126B34">
        <w:rPr>
          <w:b/>
          <w:sz w:val="28"/>
          <w:szCs w:val="28"/>
        </w:rPr>
        <w:t xml:space="preserve"> GROUP</w:t>
      </w:r>
    </w:p>
    <w:p w:rsidR="00FF3E11" w:rsidRDefault="00E70259" w:rsidP="00FF3E11">
      <w:r>
        <w:t xml:space="preserve">Location:  </w:t>
      </w:r>
      <w:proofErr w:type="spellStart"/>
      <w:r>
        <w:t>Dupage</w:t>
      </w:r>
      <w:proofErr w:type="spellEnd"/>
      <w:r>
        <w:t xml:space="preserve"> County Fairgrounds (DCF)</w:t>
      </w:r>
      <w:r w:rsidR="00F80AA9">
        <w:t xml:space="preserve"> </w:t>
      </w:r>
      <w:r>
        <w:t xml:space="preserve"> Indoor Tennis Courts  in Wheaton</w:t>
      </w:r>
    </w:p>
    <w:p w:rsidR="00E70259" w:rsidRDefault="002676AF" w:rsidP="00FF3E11">
      <w:r>
        <w:t>Requirements:  15</w:t>
      </w:r>
      <w:r w:rsidR="00E70259">
        <w:t xml:space="preserve"> players only</w:t>
      </w:r>
    </w:p>
    <w:p w:rsidR="00E70259" w:rsidRDefault="00F80AA9" w:rsidP="00FF3E11">
      <w:r>
        <w:t xml:space="preserve">Cost for 12 sessions:  </w:t>
      </w:r>
      <w:r w:rsidR="0069791F">
        <w:t>$432</w:t>
      </w:r>
    </w:p>
    <w:p w:rsidR="00E70259" w:rsidRDefault="002676AF" w:rsidP="00FF3E11">
      <w:r>
        <w:t>Membership: $2</w:t>
      </w:r>
      <w:r w:rsidR="00E70259">
        <w:t xml:space="preserve">00 annual fee to be paid to </w:t>
      </w:r>
      <w:proofErr w:type="spellStart"/>
      <w:r w:rsidR="00E70259">
        <w:t>Dupage</w:t>
      </w:r>
      <w:proofErr w:type="spellEnd"/>
      <w:r w:rsidR="00E70259">
        <w:t xml:space="preserve"> County Winter Tennis League</w:t>
      </w:r>
      <w:r w:rsidR="00B47747">
        <w:t>. This m</w:t>
      </w:r>
      <w:r w:rsidR="0069791F">
        <w:t xml:space="preserve">embership fee will </w:t>
      </w:r>
      <w:r w:rsidR="00B47747">
        <w:t>transfer to ETA 2017 Membership.</w:t>
      </w:r>
    </w:p>
    <w:p w:rsidR="00F80AA9" w:rsidRDefault="003A0EF6" w:rsidP="00FF3E11">
      <w:r>
        <w:t xml:space="preserve">Make Up:  </w:t>
      </w:r>
      <w:r w:rsidR="00F80AA9">
        <w:t xml:space="preserve"> Dec 29 or Jan 19  will be used for Make up if ETA cancels a session due to scheduling</w:t>
      </w:r>
    </w:p>
    <w:p w:rsidR="00E70259" w:rsidRDefault="00E70259" w:rsidP="00FF3E11">
      <w:r>
        <w:t xml:space="preserve">Dates: </w:t>
      </w:r>
      <w:r>
        <w:tab/>
        <w:t xml:space="preserve">Oct 6, 2016  </w:t>
      </w:r>
      <w:proofErr w:type="spellStart"/>
      <w:r>
        <w:t>Thur</w:t>
      </w:r>
      <w:proofErr w:type="spellEnd"/>
      <w:r>
        <w:t xml:space="preserve"> 4-6pm</w:t>
      </w:r>
    </w:p>
    <w:p w:rsidR="00E70259" w:rsidRDefault="00E70259" w:rsidP="00FF3E11">
      <w:r>
        <w:tab/>
        <w:t xml:space="preserve">Oct 13, 2016  </w:t>
      </w:r>
      <w:proofErr w:type="spellStart"/>
      <w:r>
        <w:t>Thur</w:t>
      </w:r>
      <w:proofErr w:type="spellEnd"/>
      <w:r>
        <w:t xml:space="preserve"> 4-6 pm</w:t>
      </w:r>
    </w:p>
    <w:p w:rsidR="00E70259" w:rsidRDefault="00E70259" w:rsidP="00FF3E11">
      <w:r>
        <w:tab/>
        <w:t xml:space="preserve">Oct 20, 2016 </w:t>
      </w:r>
      <w:proofErr w:type="spellStart"/>
      <w:r>
        <w:t>Thur</w:t>
      </w:r>
      <w:proofErr w:type="spellEnd"/>
      <w:r>
        <w:t xml:space="preserve"> 4-6 pm</w:t>
      </w:r>
    </w:p>
    <w:p w:rsidR="00E70259" w:rsidRDefault="00E70259" w:rsidP="00FF3E11">
      <w:r>
        <w:tab/>
        <w:t xml:space="preserve">Oct 27, 2016  </w:t>
      </w:r>
      <w:proofErr w:type="spellStart"/>
      <w:r>
        <w:t>Thur</w:t>
      </w:r>
      <w:proofErr w:type="spellEnd"/>
      <w:r>
        <w:t xml:space="preserve"> 4-6 pm</w:t>
      </w:r>
    </w:p>
    <w:p w:rsidR="00E70259" w:rsidRDefault="00E70259" w:rsidP="00FF3E11">
      <w:r>
        <w:tab/>
        <w:t>Nov 3,</w:t>
      </w:r>
      <w:r w:rsidR="0069791F">
        <w:t xml:space="preserve"> </w:t>
      </w:r>
      <w:r>
        <w:t xml:space="preserve">2016  </w:t>
      </w:r>
      <w:proofErr w:type="spellStart"/>
      <w:r>
        <w:t>Thur</w:t>
      </w:r>
      <w:proofErr w:type="spellEnd"/>
      <w:r>
        <w:t xml:space="preserve"> 4-6 pm</w:t>
      </w:r>
    </w:p>
    <w:p w:rsidR="00E70259" w:rsidRDefault="00E70259" w:rsidP="00FF3E11">
      <w:r>
        <w:lastRenderedPageBreak/>
        <w:tab/>
        <w:t xml:space="preserve">Nov 10, 2016 </w:t>
      </w:r>
      <w:proofErr w:type="spellStart"/>
      <w:r>
        <w:t>Thur</w:t>
      </w:r>
      <w:proofErr w:type="spellEnd"/>
      <w:r>
        <w:t xml:space="preserve"> 4-6 pm</w:t>
      </w:r>
    </w:p>
    <w:p w:rsidR="00E70259" w:rsidRDefault="00E70259" w:rsidP="00FF3E11">
      <w:r>
        <w:tab/>
        <w:t xml:space="preserve">Nov 17, 2016 </w:t>
      </w:r>
      <w:proofErr w:type="spellStart"/>
      <w:r>
        <w:t>Thur</w:t>
      </w:r>
      <w:proofErr w:type="spellEnd"/>
      <w:r>
        <w:t xml:space="preserve"> 4-6 pm</w:t>
      </w:r>
    </w:p>
    <w:p w:rsidR="00F80AA9" w:rsidRDefault="00F80AA9" w:rsidP="00FF3E11">
      <w:r>
        <w:tab/>
        <w:t xml:space="preserve">Dec 1, 2016  </w:t>
      </w:r>
      <w:proofErr w:type="spellStart"/>
      <w:r>
        <w:t>Thur</w:t>
      </w:r>
      <w:proofErr w:type="spellEnd"/>
      <w:r>
        <w:t xml:space="preserve"> 4-6 pm</w:t>
      </w:r>
    </w:p>
    <w:p w:rsidR="00F80AA9" w:rsidRDefault="00F80AA9" w:rsidP="00FF3E11">
      <w:r>
        <w:tab/>
        <w:t xml:space="preserve">Dec 8, 2016 </w:t>
      </w:r>
      <w:r w:rsidR="00FC3FD0">
        <w:t xml:space="preserve"> </w:t>
      </w:r>
      <w:proofErr w:type="spellStart"/>
      <w:r>
        <w:t>Thur</w:t>
      </w:r>
      <w:proofErr w:type="spellEnd"/>
      <w:r>
        <w:t xml:space="preserve"> 4-6 pm</w:t>
      </w:r>
    </w:p>
    <w:p w:rsidR="00F80AA9" w:rsidRDefault="00F80AA9" w:rsidP="00FF3E11">
      <w:r>
        <w:tab/>
        <w:t xml:space="preserve">Dec 15,2016  </w:t>
      </w:r>
      <w:proofErr w:type="spellStart"/>
      <w:r>
        <w:t>Thur</w:t>
      </w:r>
      <w:proofErr w:type="spellEnd"/>
      <w:r>
        <w:t xml:space="preserve"> 4-6 pm</w:t>
      </w:r>
    </w:p>
    <w:p w:rsidR="003A0EF6" w:rsidRDefault="003A0EF6" w:rsidP="003A0EF6">
      <w:pPr>
        <w:ind w:firstLine="720"/>
      </w:pPr>
      <w:r>
        <w:t xml:space="preserve">Dec 22, 2016 </w:t>
      </w:r>
      <w:proofErr w:type="spellStart"/>
      <w:r>
        <w:t>Thur</w:t>
      </w:r>
      <w:proofErr w:type="spellEnd"/>
      <w:r>
        <w:t xml:space="preserve"> 4-6pm</w:t>
      </w:r>
    </w:p>
    <w:p w:rsidR="00F80AA9" w:rsidRDefault="00DF155F" w:rsidP="00FF3E11">
      <w:r>
        <w:tab/>
        <w:t>Jan 12, 2017</w:t>
      </w:r>
      <w:r w:rsidR="00F80AA9">
        <w:t xml:space="preserve">  </w:t>
      </w:r>
      <w:proofErr w:type="spellStart"/>
      <w:r w:rsidR="00F80AA9">
        <w:t>Thur</w:t>
      </w:r>
      <w:proofErr w:type="spellEnd"/>
      <w:r w:rsidR="00F80AA9">
        <w:t xml:space="preserve"> 4-6 pm</w:t>
      </w:r>
    </w:p>
    <w:p w:rsidR="00F80AA9" w:rsidRDefault="00F80AA9" w:rsidP="00FF3E11">
      <w:r>
        <w:tab/>
      </w:r>
    </w:p>
    <w:p w:rsidR="00126B34" w:rsidRDefault="00092573" w:rsidP="00126B34">
      <w:pPr>
        <w:rPr>
          <w:b/>
          <w:sz w:val="28"/>
          <w:szCs w:val="28"/>
        </w:rPr>
      </w:pPr>
      <w:r w:rsidRPr="00092573">
        <w:rPr>
          <w:noProof/>
        </w:rPr>
        <w:pict>
          <v:shape id="_x0000_s1029" type="#_x0000_t109" style="position:absolute;margin-left:-41.45pt;margin-top:.1pt;width:26.45pt;height:23.75pt;z-index:251661312"/>
        </w:pict>
      </w:r>
      <w:r w:rsidR="00126B34" w:rsidRPr="00126B34">
        <w:rPr>
          <w:b/>
          <w:sz w:val="28"/>
          <w:szCs w:val="28"/>
        </w:rPr>
        <w:t>Session:  ET</w:t>
      </w:r>
      <w:r w:rsidR="007C2469">
        <w:rPr>
          <w:b/>
          <w:sz w:val="28"/>
          <w:szCs w:val="28"/>
        </w:rPr>
        <w:t>A Small Group</w:t>
      </w:r>
      <w:r w:rsidR="00126B34">
        <w:rPr>
          <w:b/>
          <w:sz w:val="28"/>
          <w:szCs w:val="28"/>
        </w:rPr>
        <w:t xml:space="preserve"> Extreme Boot Camp</w:t>
      </w:r>
      <w:r w:rsidR="007C2469">
        <w:rPr>
          <w:b/>
          <w:sz w:val="28"/>
          <w:szCs w:val="28"/>
        </w:rPr>
        <w:t xml:space="preserve"> Drills</w:t>
      </w:r>
      <w:r w:rsidR="00126B34">
        <w:rPr>
          <w:b/>
          <w:sz w:val="28"/>
          <w:szCs w:val="28"/>
        </w:rPr>
        <w:t xml:space="preserve"> on Mondays</w:t>
      </w:r>
    </w:p>
    <w:p w:rsidR="00126B34" w:rsidRDefault="00126B34" w:rsidP="00126B34">
      <w:r>
        <w:t xml:space="preserve">Location:  </w:t>
      </w:r>
      <w:proofErr w:type="spellStart"/>
      <w:r>
        <w:t>Dupage</w:t>
      </w:r>
      <w:proofErr w:type="spellEnd"/>
      <w:r>
        <w:t xml:space="preserve"> County Fairgrounds (DCF)  Indoor Tennis Courts  in Wheaton</w:t>
      </w:r>
    </w:p>
    <w:p w:rsidR="00126B34" w:rsidRDefault="00126B34" w:rsidP="00126B34">
      <w:r>
        <w:t>Requirements:  5  players only</w:t>
      </w:r>
    </w:p>
    <w:p w:rsidR="00126B34" w:rsidRDefault="00B47747" w:rsidP="00126B34">
      <w:r>
        <w:t>Cost for 10</w:t>
      </w:r>
      <w:r w:rsidR="00126B34">
        <w:t xml:space="preserve"> sessions:  </w:t>
      </w:r>
      <w:r>
        <w:t>$360</w:t>
      </w:r>
    </w:p>
    <w:p w:rsidR="007C2469" w:rsidRDefault="007C2469" w:rsidP="00126B34">
      <w:r>
        <w:t>Make Up: Dec 26 or Jan 16 will be used for any make ups if ETA cancels due to scheduling</w:t>
      </w:r>
    </w:p>
    <w:p w:rsidR="00B47747" w:rsidRDefault="002676AF" w:rsidP="00B47747">
      <w:r>
        <w:t>Membership: $2</w:t>
      </w:r>
      <w:r w:rsidR="00126B34">
        <w:t xml:space="preserve">00 annual membership fee to be paid to </w:t>
      </w:r>
      <w:proofErr w:type="spellStart"/>
      <w:r w:rsidR="00126B34">
        <w:t>Dupage</w:t>
      </w:r>
      <w:proofErr w:type="spellEnd"/>
      <w:r w:rsidR="00126B34">
        <w:t xml:space="preserve"> County Winter Tennis League</w:t>
      </w:r>
      <w:r w:rsidR="00B47747">
        <w:t>. This membership fee will transfer to ETA 2017 Membership.</w:t>
      </w:r>
    </w:p>
    <w:p w:rsidR="00126B34" w:rsidRDefault="00126B34" w:rsidP="00126B34"/>
    <w:p w:rsidR="00126B34" w:rsidRDefault="00126B34" w:rsidP="00126B34">
      <w:r>
        <w:t xml:space="preserve">Dates: </w:t>
      </w:r>
      <w:r>
        <w:tab/>
        <w:t>Oct 3, 2016 Mon 4-6 pm</w:t>
      </w:r>
    </w:p>
    <w:p w:rsidR="00126B34" w:rsidRDefault="00126B34" w:rsidP="00126B34">
      <w:r>
        <w:tab/>
        <w:t>Oct 10, 2016 Mon 4-6 pm</w:t>
      </w:r>
    </w:p>
    <w:p w:rsidR="00126B34" w:rsidRDefault="00126B34" w:rsidP="00126B34">
      <w:r>
        <w:tab/>
        <w:t>Oct 17, 2016 Mon 4-6 pm</w:t>
      </w:r>
    </w:p>
    <w:p w:rsidR="00126B34" w:rsidRDefault="00126B34" w:rsidP="00126B34">
      <w:r>
        <w:tab/>
        <w:t>Oct 24, 2016 Mon 4-6 pm</w:t>
      </w:r>
    </w:p>
    <w:p w:rsidR="00126B34" w:rsidRDefault="00126B34" w:rsidP="00126B34">
      <w:r>
        <w:tab/>
        <w:t>Nov 7, 2016 Mon 4-6 pm</w:t>
      </w:r>
    </w:p>
    <w:p w:rsidR="00126B34" w:rsidRDefault="00126B34" w:rsidP="00126B34">
      <w:r>
        <w:tab/>
        <w:t xml:space="preserve">Nov 14, 2016 Mon 4-6 pm </w:t>
      </w:r>
    </w:p>
    <w:p w:rsidR="00126B34" w:rsidRDefault="007C2469" w:rsidP="00126B34">
      <w:r>
        <w:tab/>
        <w:t>Nov 28, 2016 Mon 4-6 pm</w:t>
      </w:r>
    </w:p>
    <w:p w:rsidR="007C2469" w:rsidRDefault="007C2469" w:rsidP="00126B34">
      <w:r>
        <w:tab/>
        <w:t>Dec 5, 2016 Mon 4-6 pm</w:t>
      </w:r>
    </w:p>
    <w:p w:rsidR="007C2469" w:rsidRDefault="007C2469" w:rsidP="00126B34">
      <w:r>
        <w:tab/>
        <w:t>Dec 12, 2016 Mon 4-6 pm</w:t>
      </w:r>
    </w:p>
    <w:p w:rsidR="007C2469" w:rsidRDefault="007C2469" w:rsidP="00126B34">
      <w:r>
        <w:tab/>
        <w:t>Jan 9, 2017 Mon 4-6 pm</w:t>
      </w:r>
    </w:p>
    <w:p w:rsidR="007C2469" w:rsidRDefault="007C2469" w:rsidP="00126B34"/>
    <w:p w:rsidR="007C2469" w:rsidRDefault="00092573" w:rsidP="007C2469">
      <w:pPr>
        <w:rPr>
          <w:b/>
          <w:sz w:val="28"/>
          <w:szCs w:val="28"/>
        </w:rPr>
      </w:pPr>
      <w:r w:rsidRPr="00092573">
        <w:rPr>
          <w:noProof/>
        </w:rPr>
        <w:pict>
          <v:shape id="_x0000_s1030" type="#_x0000_t109" style="position:absolute;margin-left:-41.45pt;margin-top:.1pt;width:26.45pt;height:23.75pt;z-index:251663360"/>
        </w:pict>
      </w:r>
      <w:r w:rsidR="007C2469" w:rsidRPr="00126B34">
        <w:rPr>
          <w:b/>
          <w:sz w:val="28"/>
          <w:szCs w:val="28"/>
        </w:rPr>
        <w:t>Session:  ET</w:t>
      </w:r>
      <w:r w:rsidR="007C2469">
        <w:rPr>
          <w:b/>
          <w:sz w:val="28"/>
          <w:szCs w:val="28"/>
        </w:rPr>
        <w:t>A Small Group Extreme Boot Camp Drills on TUESDAYS</w:t>
      </w:r>
    </w:p>
    <w:p w:rsidR="007C2469" w:rsidRDefault="007C2469" w:rsidP="007C2469">
      <w:r>
        <w:t xml:space="preserve">Location:  </w:t>
      </w:r>
      <w:proofErr w:type="spellStart"/>
      <w:r>
        <w:t>Dupage</w:t>
      </w:r>
      <w:proofErr w:type="spellEnd"/>
      <w:r>
        <w:t xml:space="preserve"> County Fairgrounds (DCF)  Indoor Tennis Courts  in Wheaton</w:t>
      </w:r>
    </w:p>
    <w:p w:rsidR="007C2469" w:rsidRDefault="007C2469" w:rsidP="007C2469">
      <w:r>
        <w:t>Requirements:  5  players only</w:t>
      </w:r>
    </w:p>
    <w:p w:rsidR="007C2469" w:rsidRDefault="007C2469" w:rsidP="007C2469">
      <w:r>
        <w:t xml:space="preserve">Cost for 11 sessions:  </w:t>
      </w:r>
      <w:r w:rsidR="00B47747">
        <w:t>$396</w:t>
      </w:r>
    </w:p>
    <w:p w:rsidR="007C2469" w:rsidRDefault="007C2469" w:rsidP="007C2469">
      <w:r>
        <w:t>Make Up:, Dec 27 or Jan 17 will be used for any make ups if ETA cancels due to scheduling</w:t>
      </w:r>
    </w:p>
    <w:p w:rsidR="00B47747" w:rsidRDefault="003A0EF6" w:rsidP="00B47747">
      <w:r>
        <w:t>Membership: $2</w:t>
      </w:r>
      <w:r w:rsidR="007C2469">
        <w:t xml:space="preserve">00 annual membership fee to be paid to </w:t>
      </w:r>
      <w:proofErr w:type="spellStart"/>
      <w:r w:rsidR="007C2469">
        <w:t>Dupage</w:t>
      </w:r>
      <w:proofErr w:type="spellEnd"/>
      <w:r w:rsidR="007C2469">
        <w:t xml:space="preserve"> County Winter Tennis League</w:t>
      </w:r>
      <w:r w:rsidR="00B47747">
        <w:t>. This membership fee will transfer to ETA 2017 Membership.</w:t>
      </w:r>
    </w:p>
    <w:p w:rsidR="007C2469" w:rsidRDefault="007C2469" w:rsidP="007C2469"/>
    <w:p w:rsidR="007C2469" w:rsidRDefault="000A5AAE" w:rsidP="007C2469">
      <w:r>
        <w:t xml:space="preserve">Dates: </w:t>
      </w:r>
    </w:p>
    <w:p w:rsidR="007C2469" w:rsidRDefault="007C2469" w:rsidP="007C2469">
      <w:r>
        <w:tab/>
        <w:t>Oct 11, 2016 Tues  4-6 pm</w:t>
      </w:r>
    </w:p>
    <w:p w:rsidR="007C2469" w:rsidRDefault="007C2469" w:rsidP="007C2469">
      <w:r>
        <w:tab/>
        <w:t>Oct 18, 2016 Tues  4-6 pm</w:t>
      </w:r>
    </w:p>
    <w:p w:rsidR="007C2469" w:rsidRDefault="007C2469" w:rsidP="007C2469">
      <w:r>
        <w:tab/>
        <w:t>Oct 25, 2016 Tues  4-6 pm</w:t>
      </w:r>
    </w:p>
    <w:p w:rsidR="007C2469" w:rsidRDefault="007C2469" w:rsidP="007C2469">
      <w:r>
        <w:tab/>
        <w:t>Nov 8, 2016 Tues 4-6 pm</w:t>
      </w:r>
    </w:p>
    <w:p w:rsidR="007C2469" w:rsidRDefault="007C2469" w:rsidP="007C2469">
      <w:r>
        <w:tab/>
        <w:t xml:space="preserve">Nov 15, 2016 Tues 4-6 pm </w:t>
      </w:r>
    </w:p>
    <w:p w:rsidR="007C2469" w:rsidRDefault="007C2469" w:rsidP="007C2469">
      <w:r>
        <w:tab/>
        <w:t>Nov 29, 2016 Tues 4-6 pm</w:t>
      </w:r>
    </w:p>
    <w:p w:rsidR="007C2469" w:rsidRDefault="007C2469" w:rsidP="007C2469">
      <w:r>
        <w:tab/>
        <w:t>Dec 6, 2016 Tues 4-6 pm</w:t>
      </w:r>
    </w:p>
    <w:p w:rsidR="000A5AAE" w:rsidRDefault="007C2469" w:rsidP="007C2469">
      <w:r>
        <w:tab/>
        <w:t>Dec 13, 2016 Tues 4-6 pm</w:t>
      </w:r>
    </w:p>
    <w:p w:rsidR="003A0EF6" w:rsidRDefault="003A0EF6" w:rsidP="007C2469">
      <w:r>
        <w:tab/>
        <w:t>Dec 20, 2016 Tues 4-6pm</w:t>
      </w:r>
    </w:p>
    <w:p w:rsidR="000A5AAE" w:rsidRDefault="000A5AAE" w:rsidP="007C2469">
      <w:r>
        <w:tab/>
        <w:t>Dec 27, 2016  Tues 4-6 pm</w:t>
      </w:r>
    </w:p>
    <w:p w:rsidR="007C2469" w:rsidRDefault="007C2469" w:rsidP="007C2469">
      <w:r>
        <w:tab/>
        <w:t>Jan 10, 2017 Tues 4-6 pm</w:t>
      </w:r>
    </w:p>
    <w:p w:rsidR="007C2469" w:rsidRDefault="007C2469" w:rsidP="007C2469"/>
    <w:p w:rsidR="007C2469" w:rsidRDefault="00092573" w:rsidP="007C2469">
      <w:pPr>
        <w:rPr>
          <w:b/>
          <w:sz w:val="28"/>
          <w:szCs w:val="28"/>
        </w:rPr>
      </w:pPr>
      <w:r w:rsidRPr="00092573">
        <w:rPr>
          <w:noProof/>
        </w:rPr>
        <w:pict>
          <v:shape id="_x0000_s1031" type="#_x0000_t109" style="position:absolute;margin-left:-41.45pt;margin-top:.1pt;width:26.45pt;height:23.75pt;z-index:251665408"/>
        </w:pict>
      </w:r>
      <w:r w:rsidR="007C2469" w:rsidRPr="00126B34">
        <w:rPr>
          <w:b/>
          <w:sz w:val="28"/>
          <w:szCs w:val="28"/>
        </w:rPr>
        <w:t>Session:  ET</w:t>
      </w:r>
      <w:r w:rsidR="007C2469">
        <w:rPr>
          <w:b/>
          <w:sz w:val="28"/>
          <w:szCs w:val="28"/>
        </w:rPr>
        <w:t>A Small Group Extreme Boot Camp Drills on Wednesdays</w:t>
      </w:r>
    </w:p>
    <w:p w:rsidR="007C2469" w:rsidRDefault="007C2469" w:rsidP="007C2469">
      <w:r>
        <w:t xml:space="preserve">Location:  </w:t>
      </w:r>
      <w:proofErr w:type="spellStart"/>
      <w:r>
        <w:t>Dupage</w:t>
      </w:r>
      <w:proofErr w:type="spellEnd"/>
      <w:r>
        <w:t xml:space="preserve"> County Fairgrounds (DCF)  Indoor Tennis Courts  in Wheaton</w:t>
      </w:r>
    </w:p>
    <w:p w:rsidR="007C2469" w:rsidRDefault="007C2469" w:rsidP="007C2469">
      <w:r>
        <w:t>Requirements:  5  players only</w:t>
      </w:r>
    </w:p>
    <w:p w:rsidR="007C2469" w:rsidRDefault="007C2469" w:rsidP="007C2469">
      <w:r>
        <w:t xml:space="preserve">Cost for 11 sessions:  </w:t>
      </w:r>
      <w:r w:rsidR="00B47747">
        <w:t>$396</w:t>
      </w:r>
    </w:p>
    <w:p w:rsidR="007C2469" w:rsidRDefault="007C2469" w:rsidP="007C2469">
      <w:r>
        <w:lastRenderedPageBreak/>
        <w:t>Make Up: Dec 28 or Jan 18  will be used for any make ups if ETA cancels due to scheduling</w:t>
      </w:r>
    </w:p>
    <w:p w:rsidR="00B47747" w:rsidRDefault="003A0EF6" w:rsidP="00B47747">
      <w:r>
        <w:t>Membership: $2</w:t>
      </w:r>
      <w:r w:rsidR="007C2469">
        <w:t xml:space="preserve">00 annual membership fee to be paid to </w:t>
      </w:r>
      <w:proofErr w:type="spellStart"/>
      <w:r w:rsidR="007C2469">
        <w:t>Dupage</w:t>
      </w:r>
      <w:proofErr w:type="spellEnd"/>
      <w:r w:rsidR="007C2469">
        <w:t xml:space="preserve"> County Winter Tennis League</w:t>
      </w:r>
      <w:r w:rsidR="00B47747">
        <w:t>. This membership fee will transfer to ETA 2017 Membership.</w:t>
      </w:r>
    </w:p>
    <w:p w:rsidR="007C2469" w:rsidRDefault="007C2469" w:rsidP="007C2469"/>
    <w:p w:rsidR="007C2469" w:rsidRDefault="007C2469" w:rsidP="007C2469">
      <w:r>
        <w:t xml:space="preserve">Dates: </w:t>
      </w:r>
      <w:r>
        <w:tab/>
        <w:t>Oct 5</w:t>
      </w:r>
      <w:r w:rsidR="0008552D">
        <w:t>, 2016 Wed</w:t>
      </w:r>
      <w:r>
        <w:t xml:space="preserve">  4-6 pm</w:t>
      </w:r>
    </w:p>
    <w:p w:rsidR="007C2469" w:rsidRDefault="007C2469" w:rsidP="007C2469">
      <w:r>
        <w:tab/>
        <w:t>Oct 12</w:t>
      </w:r>
      <w:r w:rsidR="0008552D">
        <w:t>, 2016 Wed</w:t>
      </w:r>
      <w:r>
        <w:t xml:space="preserve">  4-6 pm</w:t>
      </w:r>
    </w:p>
    <w:p w:rsidR="007C2469" w:rsidRDefault="007C2469" w:rsidP="007C2469">
      <w:r>
        <w:tab/>
        <w:t xml:space="preserve">Oct 19, </w:t>
      </w:r>
      <w:r w:rsidR="0008552D">
        <w:t>2016  Wed</w:t>
      </w:r>
      <w:r>
        <w:t xml:space="preserve">  4-6 pm</w:t>
      </w:r>
    </w:p>
    <w:p w:rsidR="007C2469" w:rsidRDefault="007C2469" w:rsidP="007C2469">
      <w:r>
        <w:tab/>
        <w:t>Oct 26</w:t>
      </w:r>
      <w:r w:rsidR="0008552D">
        <w:t>, 2016 Wed</w:t>
      </w:r>
      <w:r>
        <w:t xml:space="preserve">  4-6 pm</w:t>
      </w:r>
    </w:p>
    <w:p w:rsidR="007C2469" w:rsidRDefault="0008552D" w:rsidP="007C2469">
      <w:r>
        <w:tab/>
        <w:t xml:space="preserve">Nov 9, 2016  Wed </w:t>
      </w:r>
      <w:r w:rsidR="007C2469">
        <w:t xml:space="preserve"> 4-6 pm</w:t>
      </w:r>
    </w:p>
    <w:p w:rsidR="007C2469" w:rsidRDefault="0008552D" w:rsidP="007C2469">
      <w:r>
        <w:tab/>
        <w:t>Nov 16, 2016 Wed</w:t>
      </w:r>
      <w:r w:rsidR="007C2469">
        <w:t xml:space="preserve"> 4-6 pm </w:t>
      </w:r>
    </w:p>
    <w:p w:rsidR="007C2469" w:rsidRDefault="0008552D" w:rsidP="007C2469">
      <w:r>
        <w:tab/>
        <w:t>Nov 30, 2016 Wed</w:t>
      </w:r>
      <w:r w:rsidR="007C2469">
        <w:t xml:space="preserve"> 4-6 pm</w:t>
      </w:r>
    </w:p>
    <w:p w:rsidR="007C2469" w:rsidRDefault="0008552D" w:rsidP="007C2469">
      <w:r>
        <w:tab/>
        <w:t xml:space="preserve">Dec 7, 2016 Wed </w:t>
      </w:r>
      <w:r w:rsidR="007C2469">
        <w:t xml:space="preserve"> 4-6 pm</w:t>
      </w:r>
    </w:p>
    <w:p w:rsidR="007C2469" w:rsidRDefault="0008552D" w:rsidP="007C2469">
      <w:r>
        <w:tab/>
        <w:t>Dec 14, 2016 Wed</w:t>
      </w:r>
      <w:r w:rsidR="007C2469">
        <w:t xml:space="preserve"> 4-6 pm</w:t>
      </w:r>
    </w:p>
    <w:p w:rsidR="007C2469" w:rsidRDefault="007C2469" w:rsidP="007C2469">
      <w:r>
        <w:tab/>
      </w:r>
      <w:r w:rsidR="003A0EF6">
        <w:t>Dec 21, 2016 Wed 4-6pm</w:t>
      </w:r>
    </w:p>
    <w:p w:rsidR="007C2469" w:rsidRDefault="0008552D" w:rsidP="007C2469">
      <w:r>
        <w:tab/>
        <w:t>Jan 11, 2017 Wed</w:t>
      </w:r>
      <w:r w:rsidR="007C2469">
        <w:t xml:space="preserve"> 4-6 pm</w:t>
      </w:r>
    </w:p>
    <w:p w:rsidR="00E70259" w:rsidRDefault="00E70259" w:rsidP="00FF3E11"/>
    <w:p w:rsidR="00E70259" w:rsidRDefault="00E70259" w:rsidP="00FF3E11"/>
    <w:p w:rsidR="00BD3B46" w:rsidRDefault="00BD3B46"/>
    <w:p w:rsidR="00BD3B46" w:rsidRDefault="00BD3B46"/>
    <w:p w:rsidR="00BD3B46" w:rsidRDefault="00BD3B46"/>
    <w:sectPr w:rsidR="00BD3B46" w:rsidSect="00756F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6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E1szA1MAUyzY3MTJV0lIJTi4sz8/NACoxqAZKaG1IsAAAA"/>
  </w:docVars>
  <w:rsids>
    <w:rsidRoot w:val="00BD3B46"/>
    <w:rsid w:val="00076D57"/>
    <w:rsid w:val="0008552D"/>
    <w:rsid w:val="00092573"/>
    <w:rsid w:val="000A5AAE"/>
    <w:rsid w:val="00126B34"/>
    <w:rsid w:val="002676AF"/>
    <w:rsid w:val="002D3BCD"/>
    <w:rsid w:val="00332DFE"/>
    <w:rsid w:val="0038482A"/>
    <w:rsid w:val="003A0EF6"/>
    <w:rsid w:val="004C6C7D"/>
    <w:rsid w:val="004F60F5"/>
    <w:rsid w:val="0056390C"/>
    <w:rsid w:val="00572A24"/>
    <w:rsid w:val="005C6BBC"/>
    <w:rsid w:val="00675DC3"/>
    <w:rsid w:val="0069791F"/>
    <w:rsid w:val="006E5B79"/>
    <w:rsid w:val="00756FD5"/>
    <w:rsid w:val="007B18A8"/>
    <w:rsid w:val="007C2469"/>
    <w:rsid w:val="007C4BFF"/>
    <w:rsid w:val="00812C7F"/>
    <w:rsid w:val="00A60CF9"/>
    <w:rsid w:val="00AB60E7"/>
    <w:rsid w:val="00B47747"/>
    <w:rsid w:val="00BD3B46"/>
    <w:rsid w:val="00D81CCE"/>
    <w:rsid w:val="00DF155F"/>
    <w:rsid w:val="00E70259"/>
    <w:rsid w:val="00EB34E1"/>
    <w:rsid w:val="00F80AA9"/>
    <w:rsid w:val="00FC3FD0"/>
    <w:rsid w:val="00FF3E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6F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0A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AA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6</Pages>
  <Words>814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C</dc:creator>
  <cp:lastModifiedBy>HRC</cp:lastModifiedBy>
  <cp:revision>8</cp:revision>
  <dcterms:created xsi:type="dcterms:W3CDTF">2016-08-03T03:52:00Z</dcterms:created>
  <dcterms:modified xsi:type="dcterms:W3CDTF">2016-08-05T01:49:00Z</dcterms:modified>
</cp:coreProperties>
</file>